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04390B" w14:textId="77777777" w:rsidR="00293DF2" w:rsidRDefault="00BB48B3">
      <w:pPr>
        <w:rPr>
          <w:rFonts w:ascii="Times New Roman" w:eastAsia="Times New Roman" w:hAnsi="Times New Roman" w:cs="Times New Roman"/>
          <w:sz w:val="24"/>
          <w:szCs w:val="24"/>
        </w:rPr>
      </w:pPr>
      <w:r>
        <w:rPr>
          <w:rFonts w:ascii="Times New Roman" w:eastAsia="Times New Roman" w:hAnsi="Times New Roman" w:cs="Times New Roman"/>
          <w:sz w:val="24"/>
          <w:szCs w:val="24"/>
        </w:rPr>
        <w:t>RELEASE: Immediat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CONTACT:  J. ATKINS</w:t>
      </w:r>
    </w:p>
    <w:p w14:paraId="340D5475" w14:textId="77777777" w:rsidR="00293DF2" w:rsidRDefault="00BB48B3">
      <w:pPr>
        <w:rPr>
          <w:rFonts w:ascii="Times New Roman" w:eastAsia="Times New Roman" w:hAnsi="Times New Roman" w:cs="Times New Roman"/>
          <w:sz w:val="24"/>
          <w:szCs w:val="24"/>
        </w:rPr>
      </w:pPr>
      <w:r>
        <w:rPr>
          <w:rFonts w:ascii="Times New Roman" w:eastAsia="Times New Roman" w:hAnsi="Times New Roman" w:cs="Times New Roman"/>
          <w:sz w:val="24"/>
          <w:szCs w:val="24"/>
        </w:rPr>
        <w:t>DATE: May 4, 2018</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PHONE: 406.587.4531</w:t>
      </w:r>
    </w:p>
    <w:p w14:paraId="7E6DD0D6" w14:textId="77777777" w:rsidR="00293DF2" w:rsidRDefault="00BB48B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editor@simmgene.com</w:t>
      </w:r>
      <w:r>
        <w:rPr>
          <w:rFonts w:ascii="Times New Roman" w:eastAsia="Times New Roman" w:hAnsi="Times New Roman" w:cs="Times New Roman"/>
          <w:sz w:val="24"/>
          <w:szCs w:val="24"/>
        </w:rPr>
        <w:tab/>
      </w:r>
    </w:p>
    <w:p w14:paraId="55F194C2" w14:textId="77777777" w:rsidR="00293DF2" w:rsidRDefault="00BB48B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FE4A96C" w14:textId="77777777" w:rsidR="00293DF2" w:rsidRDefault="00BB48B3">
      <w:pPr>
        <w:jc w:val="both"/>
        <w:rPr>
          <w:color w:val="777777"/>
          <w:sz w:val="20"/>
          <w:szCs w:val="20"/>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IGS RELEASES MULTI-BREED GENETIC EVALUATION POWERED BY BOLT</w:t>
      </w:r>
    </w:p>
    <w:p w14:paraId="724470FE" w14:textId="77777777" w:rsidR="00293DF2" w:rsidRDefault="00293DF2">
      <w:pPr>
        <w:rPr>
          <w:rFonts w:ascii="Times New Roman" w:eastAsia="Times New Roman" w:hAnsi="Times New Roman" w:cs="Times New Roman"/>
          <w:sz w:val="24"/>
          <w:szCs w:val="24"/>
        </w:rPr>
      </w:pPr>
    </w:p>
    <w:p w14:paraId="46AFBB88" w14:textId="77777777" w:rsidR="00293DF2" w:rsidRDefault="00BB48B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ozeman, MT — International Genetic Solutions (IGS) is an unprecedented collaboration between progressive breed associations fervently committed to enhancing commercial profitability.  The collaboration has yielded the world’s largest genetic evaluation of</w:t>
      </w:r>
      <w:r>
        <w:rPr>
          <w:rFonts w:ascii="Times New Roman" w:eastAsia="Times New Roman" w:hAnsi="Times New Roman" w:cs="Times New Roman"/>
          <w:sz w:val="24"/>
          <w:szCs w:val="24"/>
        </w:rPr>
        <w:t xml:space="preserve"> beef cattle with over 17 million animals and 120,000+ genotypes. </w:t>
      </w:r>
    </w:p>
    <w:p w14:paraId="5EBA229A" w14:textId="77777777" w:rsidR="00293DF2" w:rsidRDefault="00293DF2">
      <w:pPr>
        <w:ind w:firstLine="720"/>
        <w:jc w:val="both"/>
        <w:rPr>
          <w:rFonts w:ascii="Times New Roman" w:eastAsia="Times New Roman" w:hAnsi="Times New Roman" w:cs="Times New Roman"/>
          <w:sz w:val="24"/>
          <w:szCs w:val="24"/>
        </w:rPr>
      </w:pPr>
    </w:p>
    <w:p w14:paraId="25CE51C0" w14:textId="77777777" w:rsidR="00293DF2" w:rsidRDefault="00BB48B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keeping with our commitment to the cattle industry, IGS is pleased to announce the IGS Multi-breed Genetic Evaluation powered by BOLT</w:t>
      </w:r>
      <w:r>
        <w:rPr>
          <w:rFonts w:ascii="Times New Roman" w:eastAsia="Times New Roman" w:hAnsi="Times New Roman" w:cs="Times New Roman"/>
          <w:sz w:val="24"/>
          <w:szCs w:val="24"/>
          <w:vertAlign w:val="superscript"/>
        </w:rPr>
        <w:t>TM</w:t>
      </w:r>
      <w:r>
        <w:rPr>
          <w:rFonts w:ascii="Times New Roman" w:eastAsia="Times New Roman" w:hAnsi="Times New Roman" w:cs="Times New Roman"/>
          <w:sz w:val="24"/>
          <w:szCs w:val="24"/>
        </w:rPr>
        <w:t>.  The new genetic evaluation provides more predic</w:t>
      </w:r>
      <w:r>
        <w:rPr>
          <w:rFonts w:ascii="Times New Roman" w:eastAsia="Times New Roman" w:hAnsi="Times New Roman" w:cs="Times New Roman"/>
          <w:sz w:val="24"/>
          <w:szCs w:val="24"/>
        </w:rPr>
        <w:t>tive EPDs, better use of genomics, more accurate accuracy reported with EPDs, all with weekly evaluations.  The announcement ushers in a new era in genetic evaluation — an era made possible by a genetic evaluation system dubbed BOLT (Biometric Open Languag</w:t>
      </w:r>
      <w:r>
        <w:rPr>
          <w:rFonts w:ascii="Times New Roman" w:eastAsia="Times New Roman" w:hAnsi="Times New Roman" w:cs="Times New Roman"/>
          <w:sz w:val="24"/>
          <w:szCs w:val="24"/>
        </w:rPr>
        <w:t xml:space="preserve">e Tools, owned by Theta Solutions, LLC).  </w:t>
      </w:r>
    </w:p>
    <w:p w14:paraId="77230A7D" w14:textId="77777777" w:rsidR="00293DF2" w:rsidRDefault="00293DF2">
      <w:pPr>
        <w:jc w:val="both"/>
        <w:rPr>
          <w:rFonts w:ascii="Times New Roman" w:eastAsia="Times New Roman" w:hAnsi="Times New Roman" w:cs="Times New Roman"/>
          <w:sz w:val="24"/>
          <w:szCs w:val="24"/>
        </w:rPr>
      </w:pPr>
    </w:p>
    <w:p w14:paraId="16565227" w14:textId="77777777" w:rsidR="00293DF2" w:rsidRDefault="00BB48B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oncept for BOLT started in 2014 as a research endeavor between the American Simmental Association (ASA) and Drs. Bruce Golden and Dorian Garrick.  BOLT is, quite simply, the most revolutionary and powerful g</w:t>
      </w:r>
      <w:r>
        <w:rPr>
          <w:rFonts w:ascii="Times New Roman" w:eastAsia="Times New Roman" w:hAnsi="Times New Roman" w:cs="Times New Roman"/>
          <w:sz w:val="24"/>
          <w:szCs w:val="24"/>
        </w:rPr>
        <w:t>enetic evaluation system in existence.  Its power allows IGS to leverage genetic evaluation methodology that was once thought to be untenable on large databases — methodology that significantly improves genetic prediction.</w:t>
      </w:r>
    </w:p>
    <w:p w14:paraId="089A55A6" w14:textId="77777777" w:rsidR="00293DF2" w:rsidRDefault="00BB48B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3D46C9E" w14:textId="07D9279A" w:rsidR="00293DF2" w:rsidRDefault="00BB48B3">
      <w:pPr>
        <w:jc w:val="both"/>
        <w:rPr>
          <w:rFonts w:ascii="Times New Roman" w:eastAsia="Times New Roman" w:hAnsi="Times New Roman" w:cs="Times New Roman"/>
          <w:sz w:val="24"/>
          <w:szCs w:val="24"/>
        </w:rPr>
      </w:pPr>
      <w:bookmarkStart w:id="0" w:name="_GoBack"/>
      <w:r>
        <w:rPr>
          <w:rFonts w:ascii="Times New Roman" w:eastAsia="Times New Roman" w:hAnsi="Times New Roman" w:cs="Times New Roman"/>
          <w:sz w:val="24"/>
          <w:szCs w:val="24"/>
        </w:rPr>
        <w:t xml:space="preserve">In December </w:t>
      </w:r>
      <w:r>
        <w:rPr>
          <w:rFonts w:ascii="Times New Roman" w:eastAsia="Times New Roman" w:hAnsi="Times New Roman" w:cs="Times New Roman"/>
          <w:sz w:val="24"/>
          <w:szCs w:val="24"/>
        </w:rPr>
        <w:t>2016, IGS publis</w:t>
      </w:r>
      <w:r>
        <w:rPr>
          <w:rFonts w:ascii="Times New Roman" w:eastAsia="Times New Roman" w:hAnsi="Times New Roman" w:cs="Times New Roman"/>
          <w:sz w:val="24"/>
          <w:szCs w:val="24"/>
        </w:rPr>
        <w:t xml:space="preserve">hed a multi-breed </w:t>
      </w:r>
      <w:r w:rsidRPr="00BB48B3">
        <w:rPr>
          <w:rFonts w:ascii="Times New Roman" w:eastAsia="Times New Roman" w:hAnsi="Times New Roman" w:cs="Times New Roman"/>
          <w:noProof/>
          <w:sz w:val="24"/>
          <w:szCs w:val="24"/>
        </w:rPr>
        <w:t>stayability</w:t>
      </w:r>
      <w:r>
        <w:rPr>
          <w:rFonts w:ascii="Times New Roman" w:eastAsia="Times New Roman" w:hAnsi="Times New Roman" w:cs="Times New Roman"/>
          <w:sz w:val="24"/>
          <w:szCs w:val="24"/>
        </w:rPr>
        <w:t xml:space="preserve">, the industry’s first EPD using BOLT and the first single-step methodology applied to a large beef cattle database.  Since that time, the IGS genetic evaluation team has worked toward fully implementing BOLT with an automated </w:t>
      </w:r>
      <w:r>
        <w:rPr>
          <w:rFonts w:ascii="Times New Roman" w:eastAsia="Times New Roman" w:hAnsi="Times New Roman" w:cs="Times New Roman"/>
          <w:sz w:val="24"/>
          <w:szCs w:val="24"/>
        </w:rPr>
        <w:t>system that enables weekly evaluations for an entire suite of EPDs.  As of May 5</w:t>
      </w:r>
      <w:r>
        <w:rPr>
          <w:rFonts w:ascii="Times New Roman" w:eastAsia="Times New Roman" w:hAnsi="Times New Roman" w:cs="Times New Roman"/>
          <w:sz w:val="24"/>
          <w:szCs w:val="24"/>
        </w:rPr>
        <w:t>th, 2018, ASA is the first of the IGS partners to publish a full suite of EPDs generated by the IGS Multi-breed Genetic Evaluation powered by BOLT.  Each IGS partner has comple</w:t>
      </w:r>
      <w:r>
        <w:rPr>
          <w:rFonts w:ascii="Times New Roman" w:eastAsia="Times New Roman" w:hAnsi="Times New Roman" w:cs="Times New Roman"/>
          <w:sz w:val="24"/>
          <w:szCs w:val="24"/>
        </w:rPr>
        <w:t>te autonomy to determine the release date that best fits their organization.  As such, the release of EPDs by the other IGS partners is likely to be staggered over the next several weeks.  As always, we look forward to your questions and comments about wha</w:t>
      </w:r>
      <w:r>
        <w:rPr>
          <w:rFonts w:ascii="Times New Roman" w:eastAsia="Times New Roman" w:hAnsi="Times New Roman" w:cs="Times New Roman"/>
          <w:sz w:val="24"/>
          <w:szCs w:val="24"/>
        </w:rPr>
        <w:t xml:space="preserve">t you see. </w:t>
      </w:r>
    </w:p>
    <w:bookmarkEnd w:id="0"/>
    <w:p w14:paraId="27579C6D" w14:textId="77777777" w:rsidR="00293DF2" w:rsidRDefault="00293DF2">
      <w:pPr>
        <w:jc w:val="both"/>
        <w:rPr>
          <w:rFonts w:ascii="Times New Roman" w:eastAsia="Times New Roman" w:hAnsi="Times New Roman" w:cs="Times New Roman"/>
          <w:sz w:val="24"/>
          <w:szCs w:val="24"/>
        </w:rPr>
      </w:pPr>
    </w:p>
    <w:p w14:paraId="6718CFD2" w14:textId="77777777" w:rsidR="00293DF2" w:rsidRDefault="00BB48B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ere are the notable changes in the evaluation:  </w:t>
      </w:r>
    </w:p>
    <w:p w14:paraId="3DE99D68" w14:textId="77777777" w:rsidR="00293DF2" w:rsidRDefault="00293DF2">
      <w:pPr>
        <w:jc w:val="both"/>
        <w:rPr>
          <w:rFonts w:ascii="Times New Roman" w:eastAsia="Times New Roman" w:hAnsi="Times New Roman" w:cs="Times New Roman"/>
          <w:sz w:val="24"/>
          <w:szCs w:val="24"/>
        </w:rPr>
      </w:pPr>
    </w:p>
    <w:p w14:paraId="46486AC2" w14:textId="77777777" w:rsidR="00293DF2" w:rsidRDefault="00BB48B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vement of EPDs and reranking. EPDs and indexes will change. These changes will be more dramatic for younger, lower accuracy cattle.  The IGS team has tested the changes and proven the new EP</w:t>
      </w:r>
      <w:r>
        <w:rPr>
          <w:rFonts w:ascii="Times New Roman" w:eastAsia="Times New Roman" w:hAnsi="Times New Roman" w:cs="Times New Roman"/>
          <w:sz w:val="24"/>
          <w:szCs w:val="24"/>
        </w:rPr>
        <w:t>Ds result in superior predictions of genetic merit.</w:t>
      </w:r>
    </w:p>
    <w:p w14:paraId="6334755B" w14:textId="77777777" w:rsidR="00293DF2" w:rsidRDefault="00293DF2">
      <w:pPr>
        <w:jc w:val="both"/>
        <w:rPr>
          <w:rFonts w:ascii="Times New Roman" w:eastAsia="Times New Roman" w:hAnsi="Times New Roman" w:cs="Times New Roman"/>
          <w:sz w:val="24"/>
          <w:szCs w:val="24"/>
        </w:rPr>
      </w:pPr>
    </w:p>
    <w:p w14:paraId="6E871EF0" w14:textId="77777777" w:rsidR="00293DF2" w:rsidRDefault="00BB48B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hrinking of EPD range.  You will notice a reduction in the range of EPDs for most traits.  The IGS evaluation team tested the statistical veracity of the reduction and it has proven to be in line with e</w:t>
      </w:r>
      <w:r>
        <w:rPr>
          <w:rFonts w:ascii="Times New Roman" w:eastAsia="Times New Roman" w:hAnsi="Times New Roman" w:cs="Times New Roman"/>
          <w:sz w:val="24"/>
          <w:szCs w:val="24"/>
        </w:rPr>
        <w:t>xpectations based on the genetic variation in the population.</w:t>
      </w:r>
    </w:p>
    <w:p w14:paraId="50BAD931" w14:textId="77777777" w:rsidR="00293DF2" w:rsidRDefault="00293DF2">
      <w:pPr>
        <w:jc w:val="both"/>
        <w:rPr>
          <w:rFonts w:ascii="Times New Roman" w:eastAsia="Times New Roman" w:hAnsi="Times New Roman" w:cs="Times New Roman"/>
          <w:sz w:val="24"/>
          <w:szCs w:val="24"/>
        </w:rPr>
      </w:pPr>
    </w:p>
    <w:p w14:paraId="2B2B1E52" w14:textId="77777777" w:rsidR="00293DF2" w:rsidRDefault="00BB48B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mproved use of genomics.  With the switch to the BOLT software, IGS will use single-step genomic evaluation on all EPDs. Single-step uses DNA markers, pedigree information, and phenotypic data</w:t>
      </w:r>
      <w:r>
        <w:rPr>
          <w:rFonts w:ascii="Times New Roman" w:eastAsia="Times New Roman" w:hAnsi="Times New Roman" w:cs="Times New Roman"/>
          <w:sz w:val="24"/>
          <w:szCs w:val="24"/>
        </w:rPr>
        <w:t xml:space="preserve"> simultaneously in the prediction of EPDs. Previously, molecular breeding values (MBVs) were calculated from the genomic information and those MBVs were blended in a separate procedure into the EPD predictions. The single-step method squeezes more informat</w:t>
      </w:r>
      <w:r>
        <w:rPr>
          <w:rFonts w:ascii="Times New Roman" w:eastAsia="Times New Roman" w:hAnsi="Times New Roman" w:cs="Times New Roman"/>
          <w:sz w:val="24"/>
          <w:szCs w:val="24"/>
        </w:rPr>
        <w:t xml:space="preserve">ion from the DNA markers than the previous approach allowed. Additionally, with single-step, the genomic information will not only enhance each EPD for the genotyped animals but also will be used in the EPD estimates of relatives. </w:t>
      </w:r>
    </w:p>
    <w:p w14:paraId="3036EA62" w14:textId="77777777" w:rsidR="00293DF2" w:rsidRDefault="00293DF2">
      <w:pPr>
        <w:jc w:val="both"/>
        <w:rPr>
          <w:rFonts w:ascii="Times New Roman" w:eastAsia="Times New Roman" w:hAnsi="Times New Roman" w:cs="Times New Roman"/>
          <w:sz w:val="24"/>
          <w:szCs w:val="24"/>
        </w:rPr>
      </w:pPr>
    </w:p>
    <w:p w14:paraId="45CA8D17" w14:textId="77777777" w:rsidR="00293DF2" w:rsidRDefault="00BB48B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is well established </w:t>
      </w:r>
      <w:r>
        <w:rPr>
          <w:rFonts w:ascii="Times New Roman" w:eastAsia="Times New Roman" w:hAnsi="Times New Roman" w:cs="Times New Roman"/>
          <w:sz w:val="24"/>
          <w:szCs w:val="24"/>
        </w:rPr>
        <w:t>that DNA markers vary greatly in their effect on traits — ranging from large to virtually no impact. To leverage this biological fact in a statistically advantageous manner, the BOLT single-step method only uses markers that have a meaningful impact on the</w:t>
      </w:r>
      <w:r>
        <w:rPr>
          <w:rFonts w:ascii="Times New Roman" w:eastAsia="Times New Roman" w:hAnsi="Times New Roman" w:cs="Times New Roman"/>
          <w:sz w:val="24"/>
          <w:szCs w:val="24"/>
        </w:rPr>
        <w:t xml:space="preserve"> traits of interest, while ignoring those that have little to no effect. Research has shown that by using this approach, BOLT reduces statistical “noise” and thereby increases the accuracy of the EPD prediction compared to other single-step methods. </w:t>
      </w:r>
    </w:p>
    <w:p w14:paraId="06937CE2" w14:textId="77777777" w:rsidR="00293DF2" w:rsidRDefault="00293DF2">
      <w:pPr>
        <w:jc w:val="both"/>
        <w:rPr>
          <w:rFonts w:ascii="Times New Roman" w:eastAsia="Times New Roman" w:hAnsi="Times New Roman" w:cs="Times New Roman"/>
          <w:sz w:val="24"/>
          <w:szCs w:val="24"/>
        </w:rPr>
      </w:pPr>
    </w:p>
    <w:p w14:paraId="632A8F30" w14:textId="77777777" w:rsidR="00293DF2" w:rsidRDefault="00BB48B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t i</w:t>
      </w:r>
      <w:r>
        <w:rPr>
          <w:rFonts w:ascii="Times New Roman" w:eastAsia="Times New Roman" w:hAnsi="Times New Roman" w:cs="Times New Roman"/>
          <w:sz w:val="24"/>
          <w:szCs w:val="24"/>
        </w:rPr>
        <w:t xml:space="preserve">s important to </w:t>
      </w:r>
      <w:proofErr w:type="gramStart"/>
      <w:r>
        <w:rPr>
          <w:rFonts w:ascii="Times New Roman" w:eastAsia="Times New Roman" w:hAnsi="Times New Roman" w:cs="Times New Roman"/>
          <w:sz w:val="24"/>
          <w:szCs w:val="24"/>
        </w:rPr>
        <w:t>note,</w:t>
      </w:r>
      <w:proofErr w:type="gramEnd"/>
      <w:r>
        <w:rPr>
          <w:rFonts w:ascii="Times New Roman" w:eastAsia="Times New Roman" w:hAnsi="Times New Roman" w:cs="Times New Roman"/>
          <w:sz w:val="24"/>
          <w:szCs w:val="24"/>
        </w:rPr>
        <w:t xml:space="preserve"> continued collection of phenotypic records remains a vital part of genetic predictions.  DNA testing will never replace the need to record and submit phenotypes. </w:t>
      </w:r>
    </w:p>
    <w:p w14:paraId="72C42144" w14:textId="77777777" w:rsidR="00293DF2" w:rsidRDefault="00293DF2">
      <w:pPr>
        <w:jc w:val="both"/>
        <w:rPr>
          <w:rFonts w:ascii="Times New Roman" w:eastAsia="Times New Roman" w:hAnsi="Times New Roman" w:cs="Times New Roman"/>
          <w:sz w:val="24"/>
          <w:szCs w:val="24"/>
        </w:rPr>
      </w:pPr>
    </w:p>
    <w:p w14:paraId="693D1F11" w14:textId="77777777" w:rsidR="00293DF2" w:rsidRDefault="00BB48B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re accurate accuracy.  In the previous IGS evaluation platform, and a</w:t>
      </w:r>
      <w:r>
        <w:rPr>
          <w:rFonts w:ascii="Times New Roman" w:eastAsia="Times New Roman" w:hAnsi="Times New Roman" w:cs="Times New Roman"/>
          <w:sz w:val="24"/>
          <w:szCs w:val="24"/>
        </w:rPr>
        <w:t xml:space="preserve">ll others in existence other than BOLT, the calculation of the accuracy associated with each EPD is achieved through “approximation” methods. It has long been known these methods are a less than optimal approach to the calculation of accuracy — tending to </w:t>
      </w:r>
      <w:r>
        <w:rPr>
          <w:rFonts w:ascii="Times New Roman" w:eastAsia="Times New Roman" w:hAnsi="Times New Roman" w:cs="Times New Roman"/>
          <w:sz w:val="24"/>
          <w:szCs w:val="24"/>
        </w:rPr>
        <w:t>overestimate accuracy. By employing unique computing strategies that leverage both software and hardware efficiencies, BOLT performs what was previously unthinkable — utilizing a sampling methodology to calculate what is essentially true accuracy. Unlike a</w:t>
      </w:r>
      <w:r>
        <w:rPr>
          <w:rFonts w:ascii="Times New Roman" w:eastAsia="Times New Roman" w:hAnsi="Times New Roman" w:cs="Times New Roman"/>
          <w:sz w:val="24"/>
          <w:szCs w:val="24"/>
        </w:rPr>
        <w:t xml:space="preserve">pproximated accuracies, BOLT-derived accuracies will result in predicted movements associated with possible change holding true over time. This is not the case with the previous IGS software or any other system currently in existence. </w:t>
      </w:r>
    </w:p>
    <w:p w14:paraId="68DDC8A2" w14:textId="77777777" w:rsidR="00293DF2" w:rsidRDefault="00293DF2">
      <w:pPr>
        <w:ind w:firstLine="720"/>
        <w:jc w:val="both"/>
        <w:rPr>
          <w:rFonts w:ascii="Times New Roman" w:eastAsia="Times New Roman" w:hAnsi="Times New Roman" w:cs="Times New Roman"/>
          <w:sz w:val="24"/>
          <w:szCs w:val="24"/>
        </w:rPr>
      </w:pPr>
    </w:p>
    <w:p w14:paraId="1F66D98D" w14:textId="77777777" w:rsidR="00293DF2" w:rsidRDefault="00BB48B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ile the IGS evaluation team and partners are excited to release this new chapter in genetic evaluation, the new genetic evaluation system will only realize its true potential if selection is made using its EPD and index values.  Hands down, there is no b</w:t>
      </w:r>
      <w:r>
        <w:rPr>
          <w:rFonts w:ascii="Times New Roman" w:eastAsia="Times New Roman" w:hAnsi="Times New Roman" w:cs="Times New Roman"/>
          <w:sz w:val="24"/>
          <w:szCs w:val="24"/>
        </w:rPr>
        <w:t>etter (more accurate) way to select for quantitative traits than an EPD.  Economic indexes predict net profit by weighing the EPD for economically relevant traits coupled with economic estimates.  To compete with other protein sources, it is imperative tha</w:t>
      </w:r>
      <w:r>
        <w:rPr>
          <w:rFonts w:ascii="Times New Roman" w:eastAsia="Times New Roman" w:hAnsi="Times New Roman" w:cs="Times New Roman"/>
          <w:sz w:val="24"/>
          <w:szCs w:val="24"/>
        </w:rPr>
        <w:t xml:space="preserve">t the beef industry adopt the best science and technology to make better breeding selection decisions.             </w:t>
      </w:r>
    </w:p>
    <w:p w14:paraId="47B4C2E0" w14:textId="77777777" w:rsidR="00293DF2" w:rsidRDefault="00293DF2">
      <w:pPr>
        <w:jc w:val="both"/>
        <w:rPr>
          <w:rFonts w:ascii="Times New Roman" w:eastAsia="Times New Roman" w:hAnsi="Times New Roman" w:cs="Times New Roman"/>
          <w:sz w:val="24"/>
          <w:szCs w:val="24"/>
        </w:rPr>
      </w:pPr>
    </w:p>
    <w:p w14:paraId="7CA4DE3E" w14:textId="77777777" w:rsidR="00293DF2" w:rsidRDefault="00BB48B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more information about the IGS Multi-breed Genetic Evaluation powered by BOLT, go to </w:t>
      </w:r>
      <w:hyperlink r:id="rId4">
        <w:r>
          <w:rPr>
            <w:rFonts w:ascii="Times New Roman" w:eastAsia="Times New Roman" w:hAnsi="Times New Roman" w:cs="Times New Roman"/>
            <w:sz w:val="24"/>
            <w:szCs w:val="24"/>
          </w:rPr>
          <w:t>www.internationalgeneticsolutions.com</w:t>
        </w:r>
      </w:hyperlink>
      <w:r>
        <w:rPr>
          <w:rFonts w:ascii="Times New Roman" w:eastAsia="Times New Roman" w:hAnsi="Times New Roman" w:cs="Times New Roman"/>
          <w:sz w:val="24"/>
          <w:szCs w:val="24"/>
        </w:rPr>
        <w:t xml:space="preserve">.                               </w:t>
      </w:r>
    </w:p>
    <w:sectPr w:rsidR="00293DF2">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NzAwNDA2tTAxNzUxMzJX0lEKTi0uzszPAykwrAUALLLjSywAAAA="/>
  </w:docVars>
  <w:rsids>
    <w:rsidRoot w:val="00293DF2"/>
    <w:rsid w:val="00293DF2"/>
    <w:rsid w:val="00BB48B3"/>
    <w:rsid w:val="00F50B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FAA84C"/>
  <w15:docId w15:val="{FAD866BC-49AF-4600-AA0B-A5B4D0A3EA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internationalgeneticsolu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886</Words>
  <Characters>505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SA</cp:lastModifiedBy>
  <cp:revision>2</cp:revision>
  <dcterms:created xsi:type="dcterms:W3CDTF">2018-05-05T16:07:00Z</dcterms:created>
  <dcterms:modified xsi:type="dcterms:W3CDTF">2018-05-05T16:42:00Z</dcterms:modified>
</cp:coreProperties>
</file>